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left"/>
        <w:rPr>
          <w:rFonts w:ascii="黑体" w:hAnsi="黑体" w:eastAsia="黑体" w:cs="宋体"/>
          <w:b/>
          <w:bCs/>
          <w:sz w:val="32"/>
          <w:szCs w:val="32"/>
        </w:rPr>
      </w:pPr>
      <w:r>
        <w:rPr>
          <w:rFonts w:hint="eastAsia" w:ascii="黑体" w:hAnsi="黑体" w:eastAsia="黑体" w:cs="宋体"/>
          <w:b/>
          <w:bCs/>
          <w:sz w:val="32"/>
          <w:szCs w:val="32"/>
        </w:rPr>
        <w:t>额表2</w:t>
      </w:r>
    </w:p>
    <w:p>
      <w:pPr>
        <w:spacing w:line="400" w:lineRule="exact"/>
        <w:jc w:val="center"/>
        <w:rPr>
          <w:rFonts w:ascii="宋体" w:hAnsi="宋体" w:eastAsia="宋体" w:cs="宋体"/>
          <w:b/>
          <w:bCs/>
          <w:sz w:val="32"/>
          <w:szCs w:val="32"/>
        </w:rPr>
      </w:pPr>
      <w:r>
        <w:rPr>
          <w:rFonts w:hint="eastAsia" w:ascii="宋体" w:hAnsi="宋体" w:eastAsia="宋体" w:cs="宋体"/>
          <w:b/>
          <w:bCs/>
          <w:sz w:val="32"/>
          <w:szCs w:val="32"/>
        </w:rPr>
        <w:t>未来十天累计确诊病例数预测</w:t>
      </w:r>
    </w:p>
    <w:p>
      <w:pPr>
        <w:spacing w:line="400" w:lineRule="exact"/>
        <w:jc w:val="center"/>
        <w:rPr>
          <w:rFonts w:ascii="楷体_GB2312" w:hAnsi="宋体" w:eastAsia="楷体_GB2312" w:cs="宋体"/>
          <w:b/>
          <w:bCs/>
          <w:sz w:val="28"/>
          <w:szCs w:val="28"/>
        </w:rPr>
      </w:pPr>
      <w:r>
        <w:rPr>
          <w:rFonts w:hint="eastAsia" w:ascii="楷体_GB2312" w:hAnsi="宋体" w:eastAsia="楷体_GB2312" w:cs="宋体"/>
          <w:b/>
          <w:bCs/>
          <w:sz w:val="28"/>
          <w:szCs w:val="28"/>
        </w:rPr>
        <w:t>北京航空航天大学计算机学院、中国电子科技有限公司</w:t>
      </w:r>
    </w:p>
    <w:tbl>
      <w:tblPr>
        <w:tblStyle w:val="6"/>
        <w:tblW w:w="14959" w:type="dxa"/>
        <w:jc w:val="center"/>
        <w:tblInd w:w="-6441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08"/>
        <w:gridCol w:w="854"/>
        <w:gridCol w:w="854"/>
        <w:gridCol w:w="854"/>
        <w:gridCol w:w="854"/>
        <w:gridCol w:w="854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  <w:t>地  域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szCs w:val="21"/>
                <w:lang w:val="en-US" w:eastAsia="zh-CN"/>
              </w:rPr>
              <w:t>3月16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7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8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9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0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1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2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3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4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5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6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7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8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9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30日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  <w:lang w:val="en-US" w:eastAsia="zh-CN"/>
              </w:rPr>
              <w:t>误差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韩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8236/</w:t>
            </w:r>
            <w:r>
              <w:rPr>
                <w:rFonts w:hint="eastAsia" w:ascii="仿宋" w:hAnsi="仿宋" w:eastAsia="仿宋"/>
                <w:color w:val="000000"/>
              </w:rPr>
              <w:t>834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28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32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35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38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0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2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3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4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5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6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7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7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8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484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129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日本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818/</w:t>
            </w:r>
            <w:r>
              <w:rPr>
                <w:rFonts w:hint="eastAsia" w:ascii="仿宋" w:hAnsi="仿宋" w:eastAsia="仿宋"/>
                <w:color w:val="000000"/>
              </w:rPr>
              <w:t>85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8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6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5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4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4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5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6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9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3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8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4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1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0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607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391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伊朗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3938/</w:t>
            </w:r>
            <w:r>
              <w:rPr>
                <w:rFonts w:hint="eastAsia" w:ascii="仿宋" w:hAnsi="仿宋" w:eastAsia="仿宋"/>
                <w:color w:val="000000"/>
              </w:rPr>
              <w:t>1412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48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93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3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68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03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37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71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03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635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64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90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012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30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2433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136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意大利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24938/</w:t>
            </w:r>
            <w:r>
              <w:rPr>
                <w:rFonts w:hint="eastAsia" w:ascii="仿宋" w:hAnsi="仿宋" w:eastAsia="仿宋"/>
                <w:color w:val="000000"/>
              </w:rPr>
              <w:t>2423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05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10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400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669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914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133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328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500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650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781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894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993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078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1527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283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美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3499/</w:t>
            </w:r>
            <w:r>
              <w:rPr>
                <w:rFonts w:hint="eastAsia" w:ascii="仿宋" w:hAnsi="仿宋" w:eastAsia="仿宋"/>
                <w:color w:val="000000"/>
              </w:rPr>
              <w:t>323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54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90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59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6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94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49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21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02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84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59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19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060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278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4728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749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德</w:t>
            </w: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5795/</w:t>
            </w:r>
            <w:r>
              <w:rPr>
                <w:rFonts w:hint="eastAsia" w:ascii="仿宋" w:hAnsi="仿宋" w:eastAsia="仿宋"/>
                <w:color w:val="000000"/>
              </w:rPr>
              <w:t/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47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53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00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86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10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61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30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902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262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600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908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179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414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6147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/>
            </w:r>
          </w:p>
        </w:tc>
      </w:tr>
    </w:tbl>
    <w:p>
      <w:pPr>
        <w:pStyle w:val="2"/>
        <w:rPr>
          <w:sz w:val="13"/>
          <w:szCs w:val="13"/>
        </w:rPr>
      </w:pPr>
    </w:p>
    <w:p>
      <w:pPr>
        <w:spacing w:line="400" w:lineRule="exact"/>
        <w:jc w:val="left"/>
        <w:rPr>
          <w:rFonts w:ascii="仿宋_GB2312" w:hAnsi="宋体" w:eastAsia="仿宋_GB2312" w:cs="仿宋_GB2312"/>
          <w:b/>
          <w:color w:val="000000"/>
          <w:kern w:val="0"/>
          <w:sz w:val="24"/>
          <w:szCs w:val="24"/>
        </w:rPr>
      </w:pPr>
    </w:p>
    <w:sectPr>
      <w:pgSz w:w="16838" w:h="11906" w:orient="landscape"/>
      <w:pgMar w:top="1800" w:right="568" w:bottom="1800" w:left="85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altName w:val="Droid Sans Fallbac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Noto Serif CJK JP">
    <w:panose1 w:val="02020400000000000000"/>
    <w:charset w:val="86"/>
    <w:family w:val="auto"/>
    <w:pitch w:val="default"/>
    <w:sig w:usb0="30000083" w:usb1="2BDF3C10" w:usb2="00000016" w:usb3="00000000" w:csb0="602E010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embedSystem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3N7O0NAUyLc2MTZV0lIJTi4sz8/NACgxrAdfCSb8sAAAA"/>
  </w:docVars>
  <w:rsids>
    <w:rsidRoot w:val="692969A9"/>
    <w:rsid w:val="0000331F"/>
    <w:rsid w:val="00006447"/>
    <w:rsid w:val="00023B7D"/>
    <w:rsid w:val="00025795"/>
    <w:rsid w:val="0003339E"/>
    <w:rsid w:val="000A2DFE"/>
    <w:rsid w:val="000C592B"/>
    <w:rsid w:val="000F0EA2"/>
    <w:rsid w:val="001100C5"/>
    <w:rsid w:val="00130DFC"/>
    <w:rsid w:val="00136993"/>
    <w:rsid w:val="00143FD4"/>
    <w:rsid w:val="00156919"/>
    <w:rsid w:val="00165580"/>
    <w:rsid w:val="001731F1"/>
    <w:rsid w:val="00187ACE"/>
    <w:rsid w:val="001916F5"/>
    <w:rsid w:val="001A06EC"/>
    <w:rsid w:val="001A09B7"/>
    <w:rsid w:val="001A4006"/>
    <w:rsid w:val="001C0D74"/>
    <w:rsid w:val="001F1573"/>
    <w:rsid w:val="001F3C54"/>
    <w:rsid w:val="00252F3C"/>
    <w:rsid w:val="00262006"/>
    <w:rsid w:val="00262EAA"/>
    <w:rsid w:val="00276C0F"/>
    <w:rsid w:val="00287F72"/>
    <w:rsid w:val="002960F1"/>
    <w:rsid w:val="002F4BE9"/>
    <w:rsid w:val="00314353"/>
    <w:rsid w:val="00326414"/>
    <w:rsid w:val="003275C4"/>
    <w:rsid w:val="00330BAE"/>
    <w:rsid w:val="00337AE0"/>
    <w:rsid w:val="00345DE1"/>
    <w:rsid w:val="00351D21"/>
    <w:rsid w:val="00357224"/>
    <w:rsid w:val="00365836"/>
    <w:rsid w:val="00382520"/>
    <w:rsid w:val="003A1052"/>
    <w:rsid w:val="00415A96"/>
    <w:rsid w:val="004343D3"/>
    <w:rsid w:val="004844D1"/>
    <w:rsid w:val="00487382"/>
    <w:rsid w:val="00493F86"/>
    <w:rsid w:val="004A13CF"/>
    <w:rsid w:val="004B11C6"/>
    <w:rsid w:val="004B51A3"/>
    <w:rsid w:val="005042E0"/>
    <w:rsid w:val="005B13D1"/>
    <w:rsid w:val="005C6877"/>
    <w:rsid w:val="005F64FB"/>
    <w:rsid w:val="006050BB"/>
    <w:rsid w:val="0065593A"/>
    <w:rsid w:val="00672538"/>
    <w:rsid w:val="0067786B"/>
    <w:rsid w:val="00681956"/>
    <w:rsid w:val="006A1FD3"/>
    <w:rsid w:val="006B451B"/>
    <w:rsid w:val="006E562A"/>
    <w:rsid w:val="007123B1"/>
    <w:rsid w:val="00734135"/>
    <w:rsid w:val="00734BCA"/>
    <w:rsid w:val="00745D57"/>
    <w:rsid w:val="00763998"/>
    <w:rsid w:val="0076664E"/>
    <w:rsid w:val="00783C42"/>
    <w:rsid w:val="00787E0C"/>
    <w:rsid w:val="00797BD7"/>
    <w:rsid w:val="007A5718"/>
    <w:rsid w:val="007B65CB"/>
    <w:rsid w:val="007E4C26"/>
    <w:rsid w:val="007F174E"/>
    <w:rsid w:val="00810AC1"/>
    <w:rsid w:val="008110A7"/>
    <w:rsid w:val="008153B5"/>
    <w:rsid w:val="00835E1B"/>
    <w:rsid w:val="00844FAE"/>
    <w:rsid w:val="00874080"/>
    <w:rsid w:val="008757E6"/>
    <w:rsid w:val="008B7DFA"/>
    <w:rsid w:val="008C7A8E"/>
    <w:rsid w:val="008E6A48"/>
    <w:rsid w:val="008F3C40"/>
    <w:rsid w:val="0091063B"/>
    <w:rsid w:val="00933161"/>
    <w:rsid w:val="009403F0"/>
    <w:rsid w:val="00967A0D"/>
    <w:rsid w:val="009716CE"/>
    <w:rsid w:val="00973339"/>
    <w:rsid w:val="00984797"/>
    <w:rsid w:val="00985825"/>
    <w:rsid w:val="00990351"/>
    <w:rsid w:val="0099446A"/>
    <w:rsid w:val="009C69A3"/>
    <w:rsid w:val="009E26B3"/>
    <w:rsid w:val="009E55F1"/>
    <w:rsid w:val="009F2E69"/>
    <w:rsid w:val="009F6DF0"/>
    <w:rsid w:val="00A15425"/>
    <w:rsid w:val="00A216DD"/>
    <w:rsid w:val="00A235D9"/>
    <w:rsid w:val="00A4661D"/>
    <w:rsid w:val="00A5126F"/>
    <w:rsid w:val="00A53528"/>
    <w:rsid w:val="00A65EC2"/>
    <w:rsid w:val="00A905EF"/>
    <w:rsid w:val="00AA7823"/>
    <w:rsid w:val="00AC3AE1"/>
    <w:rsid w:val="00AD7AF7"/>
    <w:rsid w:val="00B108FD"/>
    <w:rsid w:val="00B10ED1"/>
    <w:rsid w:val="00B64D61"/>
    <w:rsid w:val="00B85EF5"/>
    <w:rsid w:val="00B948A3"/>
    <w:rsid w:val="00B94BB0"/>
    <w:rsid w:val="00BA408D"/>
    <w:rsid w:val="00BA7FA3"/>
    <w:rsid w:val="00BB5D55"/>
    <w:rsid w:val="00BD4588"/>
    <w:rsid w:val="00C00FD9"/>
    <w:rsid w:val="00C3096C"/>
    <w:rsid w:val="00C34EC9"/>
    <w:rsid w:val="00C53DFA"/>
    <w:rsid w:val="00C6062D"/>
    <w:rsid w:val="00C630A5"/>
    <w:rsid w:val="00C912E2"/>
    <w:rsid w:val="00CC51A8"/>
    <w:rsid w:val="00CF2C8A"/>
    <w:rsid w:val="00D165C6"/>
    <w:rsid w:val="00D214F5"/>
    <w:rsid w:val="00D3046B"/>
    <w:rsid w:val="00D316D1"/>
    <w:rsid w:val="00D437DA"/>
    <w:rsid w:val="00D8443C"/>
    <w:rsid w:val="00D87EB5"/>
    <w:rsid w:val="00DB78F1"/>
    <w:rsid w:val="00DC2380"/>
    <w:rsid w:val="00DC4D21"/>
    <w:rsid w:val="00DC7A4E"/>
    <w:rsid w:val="00DE6083"/>
    <w:rsid w:val="00DF15F4"/>
    <w:rsid w:val="00E57F5F"/>
    <w:rsid w:val="00E62D19"/>
    <w:rsid w:val="00EB279D"/>
    <w:rsid w:val="00EB3B4E"/>
    <w:rsid w:val="00ED08EB"/>
    <w:rsid w:val="00ED1EB3"/>
    <w:rsid w:val="00EF5CDD"/>
    <w:rsid w:val="00F051B4"/>
    <w:rsid w:val="00F274FE"/>
    <w:rsid w:val="00F32AAF"/>
    <w:rsid w:val="00FA1383"/>
    <w:rsid w:val="00FA4E92"/>
    <w:rsid w:val="00FB4982"/>
    <w:rsid w:val="00FC0003"/>
    <w:rsid w:val="00FD6095"/>
    <w:rsid w:val="00FE40F9"/>
    <w:rsid w:val="00FE75CC"/>
    <w:rsid w:val="046E3CB0"/>
    <w:rsid w:val="058C0FAE"/>
    <w:rsid w:val="05B5286E"/>
    <w:rsid w:val="081A6E2C"/>
    <w:rsid w:val="0887724F"/>
    <w:rsid w:val="08A1263C"/>
    <w:rsid w:val="0B2B5F4B"/>
    <w:rsid w:val="0D6A2201"/>
    <w:rsid w:val="0FE9A7A8"/>
    <w:rsid w:val="110265D9"/>
    <w:rsid w:val="11BC6EC9"/>
    <w:rsid w:val="11BC78A6"/>
    <w:rsid w:val="12020350"/>
    <w:rsid w:val="126E552C"/>
    <w:rsid w:val="147645FF"/>
    <w:rsid w:val="158D641D"/>
    <w:rsid w:val="16A0068A"/>
    <w:rsid w:val="1AF1146E"/>
    <w:rsid w:val="1C574430"/>
    <w:rsid w:val="1F7F05E2"/>
    <w:rsid w:val="219D2989"/>
    <w:rsid w:val="23456C38"/>
    <w:rsid w:val="2378681A"/>
    <w:rsid w:val="23AE78CE"/>
    <w:rsid w:val="246F3737"/>
    <w:rsid w:val="249B6C8F"/>
    <w:rsid w:val="250A2E84"/>
    <w:rsid w:val="252E224F"/>
    <w:rsid w:val="274A4343"/>
    <w:rsid w:val="286C4FCA"/>
    <w:rsid w:val="28C90D27"/>
    <w:rsid w:val="29C32135"/>
    <w:rsid w:val="2ABE4591"/>
    <w:rsid w:val="2BCC9435"/>
    <w:rsid w:val="2D2D00AE"/>
    <w:rsid w:val="2EA45F67"/>
    <w:rsid w:val="2EAE46CF"/>
    <w:rsid w:val="2ED058B1"/>
    <w:rsid w:val="2F0B67DF"/>
    <w:rsid w:val="306F7D07"/>
    <w:rsid w:val="31353F0C"/>
    <w:rsid w:val="32690F19"/>
    <w:rsid w:val="33154B3F"/>
    <w:rsid w:val="364C4B85"/>
    <w:rsid w:val="36BA7835"/>
    <w:rsid w:val="3ABD6C9E"/>
    <w:rsid w:val="3BD3233C"/>
    <w:rsid w:val="3C0F38E0"/>
    <w:rsid w:val="3C1F6F01"/>
    <w:rsid w:val="3CEF42D4"/>
    <w:rsid w:val="3DFEFE6E"/>
    <w:rsid w:val="3E290DBF"/>
    <w:rsid w:val="3E71277B"/>
    <w:rsid w:val="3FBE7E76"/>
    <w:rsid w:val="401125C2"/>
    <w:rsid w:val="4679515E"/>
    <w:rsid w:val="49AD7576"/>
    <w:rsid w:val="4A4411B6"/>
    <w:rsid w:val="4B977448"/>
    <w:rsid w:val="51484302"/>
    <w:rsid w:val="57FFF11F"/>
    <w:rsid w:val="59384BA4"/>
    <w:rsid w:val="5A0E426E"/>
    <w:rsid w:val="5AED101B"/>
    <w:rsid w:val="5B775639"/>
    <w:rsid w:val="5DD076F9"/>
    <w:rsid w:val="5FA8650B"/>
    <w:rsid w:val="5FFFF873"/>
    <w:rsid w:val="6089243D"/>
    <w:rsid w:val="62780288"/>
    <w:rsid w:val="65B860E8"/>
    <w:rsid w:val="67142AC6"/>
    <w:rsid w:val="67DF0F4C"/>
    <w:rsid w:val="692969A9"/>
    <w:rsid w:val="6A274753"/>
    <w:rsid w:val="6CF79D8A"/>
    <w:rsid w:val="6DB649A2"/>
    <w:rsid w:val="6DEE4A39"/>
    <w:rsid w:val="6FEE5045"/>
    <w:rsid w:val="6FFF5BDA"/>
    <w:rsid w:val="70AA139F"/>
    <w:rsid w:val="711C4AB7"/>
    <w:rsid w:val="74A30A94"/>
    <w:rsid w:val="74CD57BE"/>
    <w:rsid w:val="77B2537B"/>
    <w:rsid w:val="77FB7A5F"/>
    <w:rsid w:val="77FF4135"/>
    <w:rsid w:val="7A0F3A90"/>
    <w:rsid w:val="7BEF93BE"/>
    <w:rsid w:val="7D3FEE50"/>
    <w:rsid w:val="7EF21201"/>
    <w:rsid w:val="7EFFBDEC"/>
    <w:rsid w:val="7FF7A011"/>
    <w:rsid w:val="7FFE3902"/>
    <w:rsid w:val="B7FF72EE"/>
    <w:rsid w:val="B9EF0748"/>
    <w:rsid w:val="BEBD6112"/>
    <w:rsid w:val="BEEBE38C"/>
    <w:rsid w:val="CC6E1AF3"/>
    <w:rsid w:val="CCBF32CC"/>
    <w:rsid w:val="D31F0B97"/>
    <w:rsid w:val="E7D98452"/>
    <w:rsid w:val="E7F7B860"/>
    <w:rsid w:val="ED77F9A2"/>
    <w:rsid w:val="EFA3EB03"/>
    <w:rsid w:val="F1BF855F"/>
    <w:rsid w:val="F37FB930"/>
    <w:rsid w:val="F5F7B02C"/>
    <w:rsid w:val="FBFB8631"/>
    <w:rsid w:val="FBFDA3BD"/>
    <w:rsid w:val="FF7F4ADE"/>
    <w:rsid w:val="FFBB3216"/>
    <w:rsid w:val="FFD86207"/>
    <w:rsid w:val="FFEF545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5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等线" w:hAnsi="等线" w:eastAsia="等线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Title"/>
    <w:basedOn w:val="1"/>
    <w:next w:val="3"/>
    <w:link w:val="9"/>
    <w:qFormat/>
    <w:uiPriority w:val="10"/>
    <w:pPr>
      <w:spacing w:line="0" w:lineRule="atLeast"/>
      <w:jc w:val="center"/>
    </w:pPr>
    <w:rPr>
      <w:rFonts w:ascii="Arial" w:hAnsi="Arial" w:eastAsia="黑体"/>
      <w:sz w:val="52"/>
    </w:rPr>
  </w:style>
  <w:style w:type="paragraph" w:styleId="3">
    <w:name w:val="Body Text Indent"/>
    <w:basedOn w:val="1"/>
    <w:next w:val="1"/>
    <w:qFormat/>
    <w:uiPriority w:val="0"/>
    <w:pPr>
      <w:spacing w:after="120"/>
      <w:ind w:left="420" w:leftChars="200"/>
    </w:p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7">
    <w:name w:val="Table Grid"/>
    <w:basedOn w:val="6"/>
    <w:qFormat/>
    <w:uiPriority w:val="59"/>
    <w:rPr>
      <w:rFonts w:eastAsia="Times New Roman"/>
      <w:kern w:val="2"/>
      <w:sz w:val="21"/>
      <w:szCs w:val="22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标题 Char"/>
    <w:basedOn w:val="8"/>
    <w:link w:val="2"/>
    <w:qFormat/>
    <w:uiPriority w:val="10"/>
    <w:rPr>
      <w:rFonts w:ascii="Arial" w:hAnsi="Arial" w:eastAsia="黑体" w:cstheme="minorBidi"/>
      <w:kern w:val="2"/>
      <w:sz w:val="52"/>
      <w:szCs w:val="22"/>
    </w:rPr>
  </w:style>
</w:styles>
</file>

<file path=word/_rels/document.xml.rels><?xml version='1.0' encoding='UTF-8' standalone='yes'?>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329</Words>
  <Characters>1879</Characters>
  <Lines>15</Lines>
  <Paragraphs>4</Paragraphs>
  <TotalTime>0</TotalTime>
  <ScaleCrop>false</ScaleCrop>
  <LinksUpToDate>false</LinksUpToDate>
  <CharactersWithSpaces>2204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16T15:18:00Z</dcterms:created>
  <dc:creator>Q</dc:creator>
  <cp:lastModifiedBy>eaglebu</cp:lastModifiedBy>
  <cp:lastPrinted>2020-02-16T15:16:00Z</cp:lastPrinted>
  <dcterms:modified xsi:type="dcterms:W3CDTF">2020-03-15T16:24:23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65</vt:lpwstr>
  </property>
</Properties>
</file>